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c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 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jจอินเตอร์เน็ตได้นะคะ ก็จะสามารถรู้จักวิธีการซื้อออนไลน์เช่นเดียวกันอันนี้ก็เลfacsscas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vsa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casvavsแพร่ข้อมูลได้หลายรูปแบบเช่นข้อความภาพนิ่งภาพเคลื่อนไหวเสียงทุกอย่างรวมกันเป็นวันสิ่งดี ๆ ที่เราทำขึ้นมาได้รวมถึงเรายังสามารถประชาสัมพันธ์นอbbกจาก ๆ ขายสินค้าแล้วเรายังให้ความบันเทิงหรือทำเป็นโปรโมชั่นมีเกมให้เล่นเหมือนเวลาไปเข้าแอปสีjส้มเข้า zaxzpp ครั้งแรกเขาจะให้เปิดกล่องas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 เหมือนจะเป็นช่องทางที่ทำให้เราสามารถโฆษณาได้เช่นเดียวกันเมื่อก่อนตอนที่ยังไม่มีเอาง่าย ๆ วิทยุออนไลน์เราอยากฟังวิทยุที่กรุงเทพเป็นไปได้ยากมากเดี๋ยวนี้นะคะ 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 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 ๆ ก็ตามแปะไว้ซื้อแค่ text Link ก็ได้ไม่มีรูปภาพแค่เป็น text บรรทัดเดียวเขาคิดตังค์หมดนะคะ 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bbหนึ่งว่าเราขายสินค้าอะไรอะไรนะคะ แต่ไอ้เว็บที่มีชื่อเสียงนี้ช่วascงแรก ๆ 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 ๆ ประกาศขาgbbbยนะคะ ชื่อเว็บไซต์พรุ่งนี้เนี่ยไม่มีค่าบริการไม่ว่าจะเป็นรายการเว็บไซต์เยอะมาก ๆ แล้วแต่ที่ลูกค้าเข้ามาค้นหาแล้วเขาเจอข้อมูลของเราไหมนะคะ 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 ถ้าเราทำธุรกิจใกล้เคียงกันชาย ๆ 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scตกลงกันไว้นะว่าเราจะกู้ร่วมผลิตสิascนคcvu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 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 ๆ ขึ้นมาเว็บไซต์แรกทำได้ไหม ทำได้ค่ะ 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 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 ๆ เขาก็จะมาจ้างให้คุณทำโฆษณาประชาสัมพันธ์ให้เขามีสปอนเซอร์ให้อะไรก็ว่าไปนะคะ อันนี้เป็นผลสำรวจนะคะ 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 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 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 ๆ ก็ตามนะคะ เข้าไปแชร์โพสเกี่ยวกับสินค้าตัวนี้แล้วเราจะสุ่มแจกรางวัลใด ๆ ก็ตามนะคะ 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 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 ๆ ก็คือแบบนี้นะคะ 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 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 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 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 แล้วก็แบนเนอร์มันจะเป็นภาพกราฟิกที่แสดงรูปภาพข้อความเป็นภาพนิ่งภาพเคลื่อนไหวก็ได้Banner คืออะไร Banner คือตรงนี้สามารถกดได้อันนี้คือแบนเนอร์ไอ้เล็ก ๆ ตรงนี้สีเขียวตัวนี้ก็คือแบนเนอร์นะคะ 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 ก็จะเป็นสัญลักษณ์ในงานวัดความสำเร็จของป้ายโฆษณานะคะ 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 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 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นะคะ 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 ๆ 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 โดยที่มันขึ้นอยู่กับการวัดของ Browserรวมถึงขนาดของเว็บไซต์ต่าง ๆ ข้อมูลที่เรียกดูนะคะ บางคนทำเว็บไซต์ให้แต่ว่าเรียกดูข้อมูลเยอะมากมันก็จะต้องมีการปรับสัดส่วนในการพิจารณาพากันเ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ป้ายโฆษณาหรือกดดูที่ปลายทางเหมือนตัวอย่างนี้เหมือนกันทำยังไงให้เขาโกรธอ่ะลูกค้าใหม่มันก็จะกระพริบแค่ตรงลูกค้าใหม่พี่จะได้รับสิทธิ์พิเศษตัวนี้มันอาจจะไม่ได้มีข้อความหรือผลลัพธ์ที่ได้ตามที่เขาโฆษณามากมายนักหรอกแต่ว่ามันก็จะเป็นส่วนที่กระตุ้นให้ผู้ที่สนใจเนี่ยเขาอยากกดเข้าไปดูว่าถ้าเราไม่เคยซื้อสินค้ากับเขาแล้วเราจะได้ประโยชน์อะไรก็ได้ให้เขาอย่าโกรธเขาก็จะเน้นเลยว่าลูกค้าใหม่เท่านั้นที่จะได้ผลประโยชน์นี้นะคะ Visit ก็คือการเข้าดูเว็บไซต์แล้วก็การจากไปก็คือกดเข้ามาดูวันนี้กี่นาทีเข้ามากี่โมงแล้วกดออกไปกี่โมงเป็นการเก็บข้อมูลแบบนี้กลับ unique visitors คือจะต้องมีการกดสมัครสมาชิกแล้วก็อนุญาตให้ติดตั้งโปรแกรม Cookieที่นี่คือมันจะเป็นการที่เก็บข้อมูลของเว็บไซต์นี้ลงบนเครื่องเราเวลาเรียกดูเว็บไซต์ครั้งต่อไปทำให้โหลดหน้าเว็บเพจเร็วขึ้นนะคะ ลองหาตัวอย่างคุกกี้คุกกี้มันก็จะเป็นเว็บไหนเดี๋ยวแล้วค่อยดูก็ได้นะคะ รูปแบบของการโฆษณาของธุรกิจพาณิชย์อิเล็กทรอนิกส์นะคะ พอจะมีพวกทำแบนเนอร์หาที่มันเป็นภาพกราฟฟิกไว้ให้กดสำหรับเชื่อมโยงไปยังเว็บไซต์ต่าง ๆ การโฆษณาทางอีเมลการโฆษณาผ่านทางโทรศัพท์นะคะ การโฆษณาด้วยภาพเคลื่อนไหวในการเช่าที่เช่าพื้นที่โฆษณาการโฆษณาผ่านทางURLก็คือเว็บไซต์นั่นแหละแล้วก็การโฆษณาผ่านช่องทางสนทนาต่าง ๆ นะคะ อันแรกเป็นแบบแบนเนอร์หรือว่าเป็นป้ายโฆษณาซึ่งนิยมใช้กันมากบนอินเทอร์เน็ตก็คือก็จะมีUserเขากดเพื่อเชื่อมโยงไปยังเว็บไซต์หนึ่งโดยป้ายแบนเนอร์เนี่ยมันจะแสดงข้อมูลในรูปแบบของรูปภาพข้อความอาจจะเป็นภาพเคลื่อนไหวหรือเป็นวีดีโอคลิปมีเสียงประกอบสำหรับการโฆษณาสินค้าหรือบริการนะคะ ขนาดของป้ายโฆษณาจะมีหน่วยวัดเป็นพิกเซลขนาดจะไม่ใหญ่มากเพราะว่าถ้ามีขนาดใหญ่เกินไปเวลามาแสดงผลมันจะช้าข้อดีก็คือถ้าเขาสนใจข้อมูลเป็นไฟนะเนี่ยเขาสามารถกดแล้วก็เชื่อมโยงไปยังเว็บไซต์นั้นโดยตรงได้แล้วก็สามารถมุ่งเป้าหมายสำหรับการทำส่วนแบ่งการตลาดก็จะกระตุ้นให้ผู้บริโภคเนี่ยเขาสนใจก่อนที่จะเข้าไปดูข้อความหรือข้อมูลสารสนเทศนั้น ๆ นะคะ อาจจะใช้มัลติมีเดียหรือว่าสื่อผสมร่วมกับการโฆษณาได้25 * ใช้มัลติมีเดียเยอะเท่าไหร่ค่าใช้จ่ายมันก็จะสูงเพราะว่ามันก็จะมีผลเกี่ยวกับการรับส่งข้อมูลด้วยแล้วก็ข้อความที่ใช้จะต้องมีความริเริ่มสร้างสรรค์ใช้คำพูดที่ดึงดูดความสนใจการวางตำแหน่งแบนเนอร์บนหน้าเว็บไซต์มันจะเป็นส่วนสำหรับการกำหนดความเป็นไปได้ที่เขาจะกดด้วยบางครั้งพบว่าBanner ที่อยู่ด้านล่าง Pageพริกมากกว่าเพราะว่าทุกคนจะเลื่อนลงมาดูรายละเอียดทั้งหมดก่อนแล้วค่อยกดบางอันแบนเนอร์ที่เข้าใจว่าเปิดเข้ามาปุ๊บอยู่บนสุดจะถูกปลดจำนวนมากอาจจะไม่ใช่เช่นตัวนี้ด้านบนล่างมีไหมมีอีกข้างล่างนี้ค่ะ เยอะนะคะ นี่คือแบนเนอร์ข้างล่างก็มีอีกข้างบนข้างล่างแล้วแต่ว่าลูกค้าจะกดตัวไหนซึ่งลูกค้าเนี่ยจะไม่รู้หรอกว่าสถิติในการจัดเก็บการกดของเว็บไซต์เนี่ยคือเท่าไหร่นะคะ มันจะอยู่ที่ระบบหลังบ้านของเว็บไซต์นั้น ๆ เดี๋ยวหาตัวอย่างให้ดูช้านิดนึงเปิดทิ้งไว้ก่อนกดให้ดูนะคะ ไปก่อนเอามาเป็นการแลกเปลี่ยนแบนเนอร์หรือว่าแบนเนอร์ zbingนะคะ ก็จะเป็นการฝากแบนเนอร์ไว้กับผู้ให้บริการไม่มีค่าใช้จ่ายอาจจะมีบ้างเล็กน้อยนะคะ ก็จะเป็นการเชื่อมโยงหรือว่าแลกเปลี่ยนกันโดยตรงอาจจะมีการลงทะเบียนก่อนเพื่อที่จะฝากป้ายแบนเนอร์ไว้หลังจากนั้นคุณจะได้รับ source Code แบบที่เป็น htmlเอาไปแปะไว้ที่เว็บไซต์ของคุณหายจะยุ่งยากในการตัดจัดเรียงนิดหน่อยบางครั้ง Banner ที่รับการแลกเปลี่ยนมาเนี่ยการกำหนดตำแหน่งหรือว่าขนาดที่เขาสร้างมาเนี่ยมันไม่ได้เหมาะกับเว็บไซต์ของเราถ้ามันมีปัญหาก็จะต้องติดต่อเว็บมาสเตอร์ของเว็บไซต์นั้นเพื่อทำข้อตกลงหรือว่าแก้ไขร่วมกันนะคะ อันนี้เป็นตัวอย่างเว็บไซต์ที่ให้บริการ Banner sleepingคุณก็อาจจะเอาข้อความของตัวเองมาแปะไว้มาฝากไว้ถ้าใครอยากแลกเปลี่ยนอยากให้เขาเอาลิงค์ของเขามาแปะที่ลิงค์ของเราด้วยที่ไปฟังเราด้วยก็มาแลกเปลี่ยนกันได้ทำไมอันนึงจะเป็นการแลกเปลี่ยนแบนเนอร์Banner PXนะคะ วิธีนี้บางคนก็จะนิยมใช้มากกว่ามากกว่าแบนเนอร์สำหรับปิ้งเช่นมันก็จะมีการแลกเปลี่ยนกันถ้าบริษัทเอแสดงผลของบีนะคะ มันก็จะมีการแลกเปลี่ยนจะเป็นเว็บไซต์มากกว่า2 เม็ด 3 เม็ดขึ้นไปก็เป็นการแลกเปลี่ยนกันไม่จำเป็นจะต้องจับคู่กันอย่างเดียวจะมีการแลกเปลี่ยนเป็นไซส์อื่นมาด้วยก็ได้อันนี้ก็เป็นเว็บไซต์ที่ให้บริการBannerคิดถึงนะคะ ก็จะมีค่าใช้จ่ายนะคะ แล้วแต่เราเลือกค่าใช้จ่ายตั้งแต่ไม่กี่สิบบาทสำหรับการให้บริการนี้นะคะ ข้อแตกต่างระหว่าง Banner Sleeping กับ Banner Exchangeปิ้งมันจะเป็นแค่การแลกเปลี่ยนระหว่างบริษัทแบบหนึ่งต่อหนึ่งเท่านั้นแต่ banishing เนี่ยมันสามารถรวมกันเป็นกลุ่มแล้วก็มาแลกเปลี่ยนกันในกลุ่มก็ได้คุณไม่จำเป็นจะต้องโค้ดของฉันเป็นของเธอสลับกันเท่านั้นบางทีอาจจะเป็นกลุ่มที่มีมากกว่าหลายร้อยบริษัทมารวมกันแล้วก็ช่วยกันBanner ไปด้วยกันก็ได้Gmailก็จะเป็นวิธีที่นิยมในการส่งข้อมูลข่าวสารระหว่างผู้บริโภคกับบริษัทมีการซื้อขาย email address ด้วยในปัจจุบันเขาก็จะมีการตั้งราคาไว้เลยว่าอยากได้อีเมลสำหรับกันโฆษณาเป็นพันเป็นหมื่นอีเมลหรือเป็นแสนเป็นล้านอีเมลก็มีขายนะคะ บางคนก็จะได้รับอีเมล์รบกวนบ่อย ๆ บางครั้งก็จะถูกลองไปอยู่ในถังขยะแล้วก็มีมันก็จะมีผู้ให้บริการในการรวบรวมข้อมูลสลับกันจะเก็บข้อมูลอีเมลเนี่ยก็มีเยอะเหมือนกันสามารถซื้อขายได้อย่างเว็บไซต์เนี่ยเขาก็จะบอกว่าคุณไม่ต้องเก็บอีเมลเองหรอกเดี๋ยวเราจะจัดเก็บให้แล้วก็คุณสามารถซื้ออีเมลพรุ่งนี้ไปทำการตลาดต่อได้คนเนี่ยเขาบอกว่าเวลาที่ดูข้อมูลบางอย่างตอนนี้ข้อมูลอีเมลก็น่ากลัวเพราะฉะนั้นเวลาที่เรากดลิงค์ใด ๆ ที่อยู่ในอีเมลเวลาเขาส่งโฆษณามาก็ต้องระมัดระวังด้วยส่งอีเมลมาเลยทำให้การสื่อสารกับลูกค้าขององค์กรเนี่ยถือว่าต้นทุนต่ำมากเราก็สามารถจัดเก็บฐานข้อมูลลูกค้าได้เป็นอย่างดีกลุ่มเป้าหมายก็คือกลุ่มลูกค้าเดิมหรือกลุ่มลูกค้าที่ลงทะเบียนกับเราไว้ทำให้เราทราบข้อมูลบางส่วนของเขาแล้วว่าเขาเคยซื้อสินค้าอะไรแล้วเขาซื้อสินค้าอะไรบ่อย ๆ เราจะจัดส่งโปรโมชั่นนั้นไปให้เขานะคะ บางครั้งการส่งอีเมลไปเนี่ยคอมพิวเตอร์หรือว่าระบบอีเมลที่เขาใช้งานเนี่ยกล่องข้อความของเราไหมเนี่ยอาจจะไปคิดว่ามันเป็นจดหมายขยะหรือจดหมายที่เป็นหลอกลวงว่าจะลบอีเมลของเราออกไปก็มันเป็นปัญหาเหมือนกันบางทีเราก็ทำธุรกิจก็ลำบากพวกที่เป็นโจรด้วยโฆษณาผ่านโทรศัพท์นะคะ ก็สามารถทำได้ทุกที่ทุกเวลาง่ายที่สุดเพราะทุกคนมีสมาร์ทโฟนประมาณก็จะเป็นพวกสแปร์สกรีนก็ส่วนใหญ่ก็จะเป็นการแสดงข้อมูลสินค้าบริการก็จะแสดงในเพจระยะเวลาสั้น ๆ เพื่อชี้นำไปที่เว็บไซต์ของเขาข้อดีก็คือเราสามารถสร้างรูปแบบแล้วก็การนำเสนอใหม่ ๆ ให้กับกลุ่มเป้าหมายทั้งดึงดูดใจแล้วก็สร้างความสัมพันธ์ที่ดีนะคะ ใครไม่ชอบกดปฏิเสธได้นะคะ อย่างตัวนี้ก็เหมือนกันSparkleShoppingถ้าไม่ชอบก็กดกากบาทปิดซะนะคะ ถ้าสนใจกดต่อกดเข้าไปดูข้อมูลได้Sport Racingก็จะเป็นพื้นที่เฉพาะสำหรับให้โฆษณาคนหน้าสด Engine สำหรับให้เช่านะคะ จะมีระยะเวลาในการแสดงผลขึ้นอยู่กับว่าเราทำสัญญาไว้เท่าไหร่สามารถระบุช่วงเวลาระบุตำแหน่งบนเว็บไซต์ได้ส่วนมากน่าจะเป็นที่นิยมเช่นเราอาจจะเปิดตัวสินค้mmmmmmาใหม่อาจจะเป็นการเปิดตัวรถยนต์รุ่นใหม่เราก็ไปซื้อโฆษณาบนเว็บไซต์ก็ได้โฆษณาแค่สัก 1 เดือน2 เดือนอะไรก็ว่าไปการให้โฆษณานะคะ ก็สามารถใช้ผ่านเย็บผ้าหรือเว็บไซต์ต่าง ๆ ได้นะคะ การโฆษณาก็จะเป็นการใช้ Google ก็ได้หรือเว็บไซต์ที่รับความนิยมของประเทศนั้น ๆ ก็ได้โฆษณาของ Google ทำยังไงเรามีเว็บไซต์ของเราแล้วแล้วเราอยากโฆษณาด้วย Googleทำยังไงเขาก็จะมีรายละเอียดให้อย่างเช่นครั้งแรกที่คุณใช้บริการ Google Mapมอบเครดิตให้ 12,000 บาทก็แสดงว่าการโฆษณาผ่าน Google แต่ละครั้งน่าจะไม่ต่ำกว่าหลักหมื่นเป็นต้นเช่นเหมือนในตัวอย่างนี้เลยค่ะ ฉันเรียนออกกำลังกายออนไลน์พิมพ์ปุ๊บให้ขึ้นแบบใสขุ่นเลยอย่างนี้เป็นต้นนะคะ ก็ใช้ Google ได้หรือการโฆษณาผ่านURLก็จะเป็นการลงทะเบียนอาหารเสริม Engine เหมือนกันแปลว่าต้องใช้คำสั่งพิเศษที่เรียกว่า Meta Tagเพื่อให้คำค้นหามันตรงกับ keyword ที่ลงทะเบียนอย่างเช่นตัวนี้น่าจะลงเรียนลงทะเบียนไปแล้วว่าชั้นเรียนออกกำลังกายออนไลน์คำทุกคำครบถ้ามีคนค้นหาปุ๊บเว็บไซต์เราเลยทันทีแต่ถ้าkeyword ที่คุณตั้งมันไม่ครอบคลุมพอเขาอาจจะค้นหาใช้คุณไม่เจอก็ได้ข้อดีคือมันเสียค่าใช้จ่ายต่ำเราก็สามารถลงทะเบียนผ่านเว็บไซต์ได้โดยตรงแล้วก็กำหนด keyword สำหรับการค้นหาได้เลยแต่ข้อจำกัดก็คือบางครั้งกันสร้าง Gmailในส่วน Engine เนี่ยได้ลายเซ็นที่ไหนจะต่างกันแน่นอนเรานิยมใช้ Googleแต่บางที่เขาพวกYahoo ในการค้นหาถ้าเป็นที่จีนก็ใช้ใบดูเป็นตัวค้นหานะคะ แล้วก็คำสั่งไม่ต้องแท็กถ้าจะให้ทำจริง ๆ บางคำสั่งมันจะมีความซับซ้อนมากขึ้นคุณจะต้องรัดกุมตั้งแต่การคิดทำขึ้นมาเลยด้วยซ้ำนะคะ กลไกในการทำงานของ search engine เนี่ยมันจะมี 3 ประเภทอันแรกEngine มันจะค้นหาข้อมูลในการสำรวจข้อมูลบนระบบอินเทอร์เน็ตเข้าไปเลยโดยอัตโนมัติพรุ่งนี้เขาจะใช้เครื่องมือที่เรียกว่าเสิร์ช Robotเป็นหุ่นยนต์หรือเป็น AI คอยทำหน้าที่วิ่งเข้าไปอ่านข้อความจากหน้าเว็บไซต์ต่าง ๆ ไปเรื่อย ๆ แล้วก็มาเก็บของตัวเองนะคะ ข้อมูลที่Engine เหล่านี้เขาต้องการคือคุณลงทะเบียนมาแล้วคุณชื่อเว็บไซต์อะไรอีเมลอะไรนะคะ Google ก็ใช้วิธีนี้ในการเก็บข้อมูลเหมือนกันอันนี้ตัวอย่างของ Googleเขาก็จะบอกว่าถ้าคุณอยากโฆษณาอย่างง่ายให้เขามาบอกเขาไหมว่าเว็บไซต์คุณทำอะไรชื่อเว็บไซต์อะไรโดยการรวบรวมข้อมูลเนี่ยบางครั้งเว็บไซต์คุณมันยังจะไม่ได้แสดงผลเป็นอันดับต้น ๆ ตั้งแต่วันแรก ๆ เขาใช้เวลาในการตรวจสอบก่อนนี่ก็เราไม่ต้องเสียเงินแพงมากก็ได้ค่ะ แต่แค่เราก็เหมือนไปฝากเนื้อฝากตัวกับ Google ไว้เราเป็นเว็บไซต์สำหรับขายของนี่นะนุ่นนี่นั่นโน่นเว็บไซต์นี้นะคะ ถ้าค้นหาแล้วจะใช้คำนี้แล้วก็ค้นหาเว็บไซต์ของเราเจอแบบนี้ก็ได้ไม่เสียตังแพงมากนะคะ แบบที่ 2 เป็นแบบ vesselน่าจะเป็นเว็บไซต์ที่เพิ่มข้อมูลในฐานข้อมูลด้วยตัวเองจะมีการกำหนดว่าคุณต้องไปลงทะเบียนก่อนรายละเอียดใครเป็นคนลงทะเบียนคำอธิบายสั้น ๆ ของเว็บไซต์คุณคืออะไร keyword ของธุรกิจหรือสินค้าหรือบริการของคุณคืออะไร หมวดสินค้าหรือหมวดขององค์กรคุณเนี่ยร้องสอดคล้องกับรายละเอียดเว็บไซต์ไม่ใช่อาจจะไม่ถูกตรวจสอบการโปรโมทผ่าน web Directory แบบนี้เนี่ยหรือเว็บที่เป็นศูนย์รวมข้อมูลเนี่ยมีทั้งแบบฟรีและก็ไม่เสียค่าใช้แบบเสียค่าใช้จ่ายก็มีนะคะ แต่ถ้าเราเสียตังค์ผลการค้นหาก็จะอยู่ระดับต้น ๆ กรณีที่ไม่เสียค่าใช้จ่ายอาจจะต้องอยู่ในระดับที่ถัดไปอันนี้ก็เป็นเรื่องปกติเช่นเว็บนี้เขาจะเป็นเว็บไซต์บอกว่าสามารถค้นหาข้อมูลในไทยได้ค้นหาข้อมูลออนไลน์นะคะ เราก็เข้าไปเพิ่มเว็บไซต์ของเราก็จะมีการเพิ่มเว็บไซต์เข้าไปตรวจสอบว่าซ้ำหรือเปล่าข้อมูลถูกต้องไหมนะคะ หรือการโฆษณาแบบเสียตังค์เขาบอกว่าคุณสามารถถูกค้นหาได้ตลอดเวลาต้องทำอะไรยังไงนะคะ เสียตังค์เท่าไหร่อาหารในแลปในแบบของการที่ลงทะเบียนผ่านเว็บสำหรับการค้นหาซึ่งในไทยอาจจะไม่ค่อยนิยมนะคะ อย่าห่วงแต่ว่าที่ฝั่งอเมริกานิยมใช้ในเสิร์ชเอนจินตัวนี้เหมือนกันไม่ต่างจาก Google เลยนะคะ อันที่ 3 จะเป็นเม็ดตาเสริฐเป็นเว็บไซต์ที่เป็นค้นหาเว็บไซต์อีกทีนึงแม่ว่าเราจะต้องสร้างเงื่อนไขในการค้นหาข้อมูลใน Message ให้ดีเพราะว่าเวลามันเข้ามาหาถ้ามันเจอคำค้นหาเนี่ยมันก็ทำให้แสดงผลเว็บไซต์ของเราเร็วขึ้นโดยใช้คำสั่งที่ชื่อว่า Meta Tagก็จะเป็นการสรุปข้อมูลการลงรายละเอียดของเว็บไซต์นะคะ เพื่อทำให้เกิดโรบอทเนี่ยหุ่นยนต์สำหรับการค้นหาเนี่ยมันลงทะเบียนข้อมูลให้เราอัตโนมัติง่ายขึ้นมันจะไม่ปรากฏบนหน้าจอของ Browserแต่จะอยู่ที่การแสดงผลของการเสิร์ฟเป็นยังไงดูก่อนนะคะ เดี๋ยวหาให้ดูGoogleRiverคำที่เกิดคือตรงไหนเช่นอาจารย์สั่งค้นหา Notebook Asus14 นิ้ว silverไม่ต้องเสิร์ชอยู่นี่ค่ะ ตรงที่ไฮไลท์สีแดงไว้คือคำค้นหาตรงกับที่อาจารย์ใส่ไว้14 นิ้วอันนี้ไม่มี silver14 นิ้วนะคะ แบบนี้เป็นต้นอันนี้คือเรากำหนด Meta search ไว้แล้วมันจะไม่บอกว่าเราใส่ไม่ต้องเสือกอะไรไว้บ้างแต่ว่าตอนที่เราค้นหาเนี่ยมันจะขึ้นแบบนี้ค่ะ ขึ้นเยอะขึ้นเลยlaptop14silver ค่อนข้างตรงกับที่อาจารย์ค้นหานี่คือเว็บไซต์โดยตรงของ assisเขาใส่metasearch ไว้ค่อนข้างครบจากที่อาจารย์ต้องการนะคะ แปลทำไมข้างบนมันขึ้นก่อนล่ะเขาจ่ายค่าโฆษณาไว้แล้วนะคะ อันไหนขึ้นบนเนี่ยค่าโฆษณาแน่นอนนะคะ อันนี้เป็นตัวอย่างการใช้mistressesUser มองไม่เห็นในระบบเรากำหนดไว้แล้วนะคะ คำสั่ง Meta Tagต้องใช้อะไรบ้าง อาจจะใส่ชื่อของเว็บไซต์ที่สั้นกระชับชัดเจนใส่คำบรรยายถึงข้อมูลโดยปกติแล้วเราจะใส่ไม่เกิน25 คำ keyword จะเป็นคำหลักที่สุด engineใช้ในการจัดหมวดหมู่นะคะ ว่าถ้าเรียกดูแล้วผู้เข้าชมจะเข้าดูได้ตรงส่วนไหนตัวอย่างการใส่แค่ Title Tagอันนี้เป็นคำสั่ง html ธรรมดาแค่อยากใส่ให้ด้านบนมันขึ้นว่าคะแนนไม่สายให้ดีมหาลัยราชภัฏสกลนครแค่ 1 บรรทัดเราต้องกำหนดตั้งแต่ตอนที่เขียนหน้าเว็บไซต์ของเราเลยตัวอย่างการใส่คำสั่ง Meta Tagด้านบนเป็นชื่อใช่ไหมคะ ไตเติ้ลอันต่อมามีป้าเนมใส่คำบรรยายเว็บไซต์นี้ทำอะไรข้อมูลคณะสำหรับคำค้นหาที่เป็น keywordค้นหาแป้นพิมพ์sci snruตา snruขึ้นว่าอะไรสมมุติว่าเรามาลองดูถ้าพิมพ์ทราย snru จะขึ้นคณะวิทย์ไหมisan อายุขึ้นมหาวิทยาลัยเทคโนโลยีอันแรกเลยเพราะเรากำหนดMeta Tag ที่ถูกต้องใช่ไหมคะ ลองพิมพ์ทรายขึ้นคณะวิทยาศาสตร์และเทคโนโลยีเหมือนเดิมเพราะไม่ใช่คณะเรากำหนด Meta Tag ไว้แล้วตัวอย่างการกำหนดเว็บไซต์ไตเติ้ลนะคะ ก็อยู่ตรงไหนอยู่ด้านบนเว็บไซต์ไตเติ้ลอยู่ด้านบนตรงนี้ค่ะ เราสามารถกำหนดได้ตั้งแต่แรกเริ่มเลยลองดูซิว่าเว็บคณะเราเว็บคณะเราก็กำหนดเช่นเดียวกันมันบ่นMeta Tag ต้องใส่นะคะ ต้องใส่เดี๋ยววันนี้จะมีงานให้ทำด้วยตัวอย่างการระบุ keywordนะคะ ถ้าเราทำธุรกิจอะไรธุรกิจก็ต้องมีคำว่าธุรกิจอาจจะเป็นธุรกิจการเงินธุรกิจทั่วไปธุรกิจเสริมธุรกิจเน็ตสงสัยหมดงานหางานก็ต้องให้ถูกคำพูดหางานรับสมัครงานสมัครงานพิมพ์ผิดพิมพ์ถูกพิมพ์ตกก็ใส่มาด้วยเกมก็ต้องมีคำว่าเกมนะคะ ในการค้นหามีที่ใส่น้ำจิ้มเขาใช้คำสั่ง Meta Tagเขาก็จะดูว่าเว็บไซต์นั้นมีกัน Match ทำตรงกับ keyword นั้นหรือเปล่าถ้าใช้ keyword ตรงการค้นหาก็จะอยู่ในระดับสูงแล้วก็ค้นหาอย่างรวดเร็วนะคะ ถ้าใส่ keyword ไม่ถูกต้องรูปภาพกับเนื้อหาอาจจะไม่สอดคล้องกับ keywordมันอาจจะทำให้การค้นหามันถูกมองข้ามไปก็ได้วันนี้อันดับ 1 ของ search engine ที่ใช้บนโลกนะคะ ที่หนึ่งก็คือGoogleเกือบจะร้อยเปอร์เซ็นต์เลยรองลงมาคือ Yahooนะคะ drink ของ Microsoftอาจจะมองไม่เห็นเลยครับ เพราะฉะนั้นเวลาเราทำงานอยู่ทำเว็บไซต์ในปัจจุบันก็ต้องเข้าไปดูนโยบายในการเผยแพร่เว็บไซต์ของ Google ด้วยออกแบบเว็บไซต์ยังไงให้สามารถค้นหาได้จะสวยจริง ๆ นะคะ แม่นอนแล้วต้องใส่ Title keywordสำคัญมาก keywordที่สำคัญควรเน้นตัวหนาควรตั้งชื่อไฟล์รูปภาพมีคำอธิบายภาพมีการทำแผนผังเว็บไซต์หลีกเลี่ยงการออกแบบที่ใช้มัลติมีเดียเยอะเกินไปหลีกเลี่ยงการออกแบบเว็บไซต์ด้วยเฟรมซึ่งอันนี้มันก็เก่าไปแล้วนะคะ ก็ไม่มีใครใช้กันสักเท่าไหร่เพราะว่ามันทำให้ปรับแต่งยากเพราะว่ามันถูกล็อกไว้อันนี้ก็เป็นการกำหนดไม่ต้องแท็กให้กับเว็บไซต์อยู่ด้านบน keyword เป็นตัวหนานะคะ Ultimate image Tag ก็คือถ้าแค่เอาเมาส์ชี้ที่รูปแบนเนอร์มันต้องแสดงผลได้ว่าBanner นี้เวลากดแล้วมันจะไปที่เว็บไซต์ไหนมีคำอธิบายในแต่ละการทำงานของเว็บไซต์รวมถึง Content ต่าง ๆ ด้วยนะคะ การโฆษณาด้วยสื่ออื่น ๆ อาจจะเป็นการโฆษณาใน Chat Roomก็ได้เว็บบอร์ดก็ได้อาจจะเป็นโบชัวร์นามบัตรแคตตาล็อกหรือบนหนังสือพิมพ์นิตยสารโทรทัศน์ก็ได้นะคะ กลยุทธ์ในการประชาสัมพันธ์บนเว็บไซต์ก็แน่นอนถ้าเรามีโปรโมชั่นใด ๆ เกิดขึ้นก็ตามดำเนินการทันทีเมื่อมันออนไลน์คุณโพสต์ตอนไหนโปรโมชั่นมันจะต้องมีผลทันทีใช้การส่งเสริมการตลาดนะคะ อ่านทั้งสิ้นเป็นหลักอาจจะมีการทำอีเมลแนะนำตัวโดยตรงก็ได้หรือมีการแลกเว็บไซต์กันกับคู่ค้าหรือองค์กรที่สำคัญสำคัญนะคะ มีการทำโบชัวแจกอยู่ที่เว็บของเราอาจจะเป็นแคตตาล็อกใด ๆ โบชัวร์เป็นยังไงโบว์ชัวร์จะเป็นคล้าย ๆ กับว่าโปรโมชั่นแต่ละเดือนมันควรจะเป็นยังไงนะคะ อย่างเว็บไซต์นี้อย่างเช่นตัวนี้ตลกพูดถึงเรื่องคุกกี้ยังเว็บไซต์นี้ค่ะ เขาจะมียินยอมต่าง ๆ ก็ถ้าเรายินยอมให้เขาเก็บข้อมูลเราหรือการเอาข้อมูลของคุกกี้ของเว็บไซต์นั้นเก็บไว้แล้วก็กดตกลงก็ได้นะคะ แต่ถ้าไม่ยินยอมก็ไม่เป็นไรคือเหมือนว่ามันเป็นงานเก็บข้าวเพื่อการแสดงผลอย่างเช่นตัวนี้เว็บไซต์นี้ก็เหมือนกันมีป๊อบอัพสกิลที่เป็นสแปร์สกินขึ้นมาตัวนี้ให้กดเข้าไปดูถ้าไม่ชอบก็สามารถกดกากบาทออกก็ได้นะคะ โปรโมชั่นสักครู่นะคะ ครูสักครู่นะคะ น่าจะเปลี่ยนเว็บไซต์ไปละค้นหา mixerไม่ใช่ไม่เป็นไรเดี๋ยวไปหาก็ได้นะคะ ก็มีการสร้างระบบสมาชิกอันนี้เป็นเรื่องพื้นฐานที่ต้องมีอยู่แล้วมีการปรับปรุงเว็บไซต์สินค้าราคาตลอดเวลานะคะ แล้วก็ต้องรับฟังคำติชมของลูกค้าทุกคนทุกคนจะต้องให้ความสำคัญกับข้อคิดเห็นของลูกค้าด้วยแล้วก็การโฆษณาบนอินเตอร์เน็ตแน่นอนต้องสวยดึงดูดความสนใจสื่อความหมายที่ชัดเจนตรงตามกลุ่มเป้าหมายที่เราต้องการจะทำธุรกิจด้วยหรือให้เขามาเป็นลูกค้าเราให้ได้downloadหน้าเว็บไซต์ต้องรวดเร็วเน้นตราสัญลักษณ์สินค้าบริษัทที่ชัดเจนอาจจะมีกิจกรรมงานส่งข้อมูลสินค้าเข้าใหม่หรือปรับราคานะคะ ข้างหน้าร้านแล้วก็น่ารักแล้วก็น่ารักออนไลน์รวมถึงโบชัวร์ที่ปริ้นเป็นกระดาษที่แจกอยู่ตามที่ต่าง ๆ ต้องสอดคล้องกันเมื่อลูกค้าหรือผู้บริโภคเนี่ยคลิกที่สื่อโฆษณาแล้วจะต้องสามารถเชื่อมโยงกับระบบที่สามารถสั่งซื้อสินค้าเราได้ทันทีนะคะ วันนี้อยากให้นักศึกษาลองค้นหาคำต่าง ๆ อาจจะเป็นคำที่น่าสนใจก็ได้เหมือนที่อาจารย์ยกตัวอย่างเมื่อกี้เข้าไป Googleแล้วลองค้นหาดูว่าสมมุติอาจารย์อยากซื้อไมโครโฟนลองดูซิว่าเว็บไซต์ที่เขาขายไมโครโฟนให้อาจารย์ชื่อเว็บไซต์อะไรที่ค้นหาเจออันดับแรกแล้วนะคะ อันดับต้น ๆ ก็ได้แล้วในหน้าเว็บไซต์นั้นน่ะเขามีโฆษณาอะไรไหมมีป๊อบอัพสกรีนหรือเปล่ามีสแปร์สกรีนไหมBanner ไหมSpot ลิสซิ่งหรือเปล่าให้ Capture หน้าเว็บไซต์ฟ้าใสข้อ 1นะคะ แล้วก็ข้อ 2ให้เขียนคำสั่ง maitres สมมุตินักศึกษาอยากเปิดร้านขายอาหารแมวถ้าเรามีเว็บไซต์ขายอาหารแมวเราจะใส่ Title ว่าอะไรบ้าง ในส่วนของเว็บไซต์อ่ะชื่อใช้ชื่ออะไรอธิบายเว็บไซต์เราคือคำอธิบายว่ายังไงคำค้นหาหลักหรือ keywordสำหรับขายอาหารแมวควรจะเป็นคำว่าอะไรข้อแรกนะคะ เดี๋ยวดูตัวอย่างอาจารย์ด้วยเดี๋ยวจะไม่เข้าใจข้อแรกสมมุติอาจารย์อยากได้อะไรดีล่ะเข้า Googleอนุรักษ์อัน NotebookGaming Gamingสีดำเว็บไซต์แรกที่ค้นหาเจอคืออะไร ก็ Capture ไว้อันนี้คือร้าน Adviceแคปหน้านี้ไว้นะคะ กดเข้าไปดูซิAdvice มีแบนเนอร์ไหมมีแบนเนอร์แน่นอนมี swap ไหมมีการเอาลิงค์ของเว็บไซต์อื่นมาแปะหรือเปล่าไม่มีแล้วหน้าแรกของ Advice ถ้าเข้าหน้าแรกจริง ๆ ไม่มีมีแต่อะไรอ่ะมีแต่แบนเนอร์ถ้าเป็นค้นหาใหม่อยากได้ Macbook15 นิ้วมิ้นก็เจอที่อะไรเว็บแอปเปิ้ลก็เข้ามาapple มี Banner ไหมมีแบนเนอร์นะคะ เป็นเว็บเมื่อกี้ถ้าเป็น Apple อีกอันนึงโบว์ชัวร์นะคะ โบชัวร์ต้องมีอย่างนี้นะคะ สามารถกดดูได้มีโปรโมชั่นอะไรบ้าง กำลังเป็นที่นิยมiPadเพื่อการศึกษา 2023เว็บไซต์แรกที่เจอก็เป็น Apple เหมือนกันวันนี้ก็ได้เข้าสู่นะคะ อันนี้เป็น Banner ไหมหรือเป็นมัลติมีเดียหรือเปล่ามีภาพเคลื่อนไหวไหมไม่มีลองแคปมาสำหรับข้อแรกนะคะ คนแรกข้อ 2 เขียนเองดูซิว่าจะขายของอะไรส่งข้อส่งใน classroom เหมือนเดิมไม่เข้าใจยกมือถามเดี๋ยวอาจารย์จะเดินไปดูนะคะ เริ่มทำงานได้ค่ะ รำเดี่ยวพักก่อนนะคะ ทำกิจกรรมในห้องค่ะ เขาไม่ทำแบบนี้แบบนี้แต่ให้เป็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2-22T10:11:19Z</dcterms:created>
  <dcterms:modified xsi:type="dcterms:W3CDTF">2024-02-22T10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กุมภาพันธ์ 2567 เวลา 14.43 น.</vt:lpwstr>
  </property>
  <property fmtid="{D5CDD505-2E9C-101B-9397-08002B2CF9AE}" pid="3" name="subtitle">
    <vt:lpwstr/>
  </property>
</Properties>
</file>